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588A675" w14:textId="71313DE2" w:rsidR="00921CA4" w:rsidRDefault="00921CA4" w:rsidP="00921CA4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b/>
          <w:color w:val="000000"/>
          <w:sz w:val="27"/>
          <w:szCs w:val="27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216" behindDoc="0" locked="0" layoutInCell="1" hidden="0" allowOverlap="1" wp14:anchorId="0F1F1256" wp14:editId="3C01C0E6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822960" cy="1261745"/>
            <wp:effectExtent l="0" t="0" r="0" b="0"/>
            <wp:wrapSquare wrapText="bothSides" distT="0" distB="0" distL="114300" distR="11430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12617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8111B">
        <w:rPr>
          <w:b/>
          <w:color w:val="000000"/>
          <w:sz w:val="27"/>
          <w:szCs w:val="27"/>
        </w:rPr>
        <w:t>UC DAVIS ARBORETUM AND PU</w:t>
      </w:r>
      <w:r>
        <w:rPr>
          <w:b/>
          <w:color w:val="000000"/>
          <w:sz w:val="27"/>
          <w:szCs w:val="27"/>
        </w:rPr>
        <w:t>BLIC GARDEN</w:t>
      </w:r>
    </w:p>
    <w:p w14:paraId="49CE859A" w14:textId="74580E80" w:rsidR="00CB4812" w:rsidRDefault="0018111B" w:rsidP="00921CA4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b/>
          <w:color w:val="000000"/>
          <w:sz w:val="27"/>
          <w:szCs w:val="27"/>
        </w:rPr>
      </w:pPr>
      <w:r>
        <w:rPr>
          <w:b/>
          <w:color w:val="000000"/>
          <w:sz w:val="27"/>
          <w:szCs w:val="27"/>
        </w:rPr>
        <w:t xml:space="preserve">Learning by Leading </w:t>
      </w:r>
      <w:r w:rsidR="00967A92">
        <w:rPr>
          <w:b/>
          <w:color w:val="000000"/>
          <w:sz w:val="27"/>
          <w:szCs w:val="27"/>
        </w:rPr>
        <w:t>Signature Project FALL 2018</w:t>
      </w:r>
    </w:p>
    <w:p w14:paraId="12E83CB0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color w:val="000000"/>
        </w:rPr>
      </w:pPr>
      <w:r>
        <w:rPr>
          <w:color w:val="000000"/>
        </w:rPr>
        <w:t>Commitment: ~3-5 hours/week</w:t>
      </w:r>
    </w:p>
    <w:p w14:paraId="726CFA4F" w14:textId="08BDC221" w:rsidR="00CB4812" w:rsidRDefault="00921CA4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color w:val="000000"/>
        </w:rPr>
      </w:pPr>
      <w:r>
        <w:rPr>
          <w:color w:val="000000"/>
        </w:rPr>
        <w:t>FALL 2018</w:t>
      </w:r>
    </w:p>
    <w:p w14:paraId="59CBA8C0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515B7EC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D3DC155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24"/>
          <w:szCs w:val="24"/>
        </w:rPr>
      </w:pPr>
    </w:p>
    <w:p w14:paraId="252EC999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ABOUT</w:t>
      </w:r>
    </w:p>
    <w:p w14:paraId="6CD13149" w14:textId="6E469237" w:rsidR="00C951E4" w:rsidRDefault="00967A92" w:rsidP="00C951E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ork with pro</w:t>
      </w:r>
      <w:r w:rsidR="00145A55">
        <w:rPr>
          <w:color w:val="000000"/>
          <w:sz w:val="24"/>
          <w:szCs w:val="24"/>
        </w:rPr>
        <w:t>fessional Arboretum horticultur</w:t>
      </w:r>
      <w:r w:rsidR="00EC5337">
        <w:rPr>
          <w:color w:val="000000"/>
          <w:sz w:val="24"/>
          <w:szCs w:val="24"/>
        </w:rPr>
        <w:t>ists, curatorial</w:t>
      </w:r>
      <w:r w:rsidR="00003CFE">
        <w:rPr>
          <w:color w:val="000000"/>
          <w:sz w:val="24"/>
          <w:szCs w:val="24"/>
        </w:rPr>
        <w:t xml:space="preserve"> and museum education teams</w:t>
      </w:r>
      <w:r>
        <w:rPr>
          <w:color w:val="000000"/>
          <w:sz w:val="24"/>
          <w:szCs w:val="24"/>
        </w:rPr>
        <w:t xml:space="preserve"> to </w:t>
      </w:r>
      <w:r w:rsidR="00921CA4">
        <w:rPr>
          <w:color w:val="000000"/>
          <w:sz w:val="24"/>
          <w:szCs w:val="24"/>
        </w:rPr>
        <w:t>develop</w:t>
      </w:r>
      <w:r>
        <w:rPr>
          <w:color w:val="000000"/>
          <w:sz w:val="24"/>
          <w:szCs w:val="24"/>
        </w:rPr>
        <w:t xml:space="preserve"> your </w:t>
      </w:r>
      <w:r w:rsidR="00003CFE">
        <w:rPr>
          <w:color w:val="000000"/>
          <w:sz w:val="24"/>
          <w:szCs w:val="24"/>
        </w:rPr>
        <w:t>plant identification skills and practice</w:t>
      </w:r>
      <w:r>
        <w:rPr>
          <w:color w:val="000000"/>
          <w:sz w:val="24"/>
          <w:szCs w:val="24"/>
        </w:rPr>
        <w:t xml:space="preserve"> field-surveying m</w:t>
      </w:r>
      <w:r w:rsidR="00003CFE">
        <w:rPr>
          <w:color w:val="000000"/>
          <w:sz w:val="24"/>
          <w:szCs w:val="24"/>
        </w:rPr>
        <w:t>ethods. Interns will develop project management, communication, and reporting skills essential for excelling in environmental and land management careers.</w:t>
      </w:r>
    </w:p>
    <w:p w14:paraId="15CCC4BF" w14:textId="39FE535F" w:rsidR="00C951E4" w:rsidRDefault="00C951E4" w:rsidP="00C951E4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6E4A9E8" wp14:editId="5C3FDB7C">
                <wp:simplePos x="0" y="0"/>
                <wp:positionH relativeFrom="column">
                  <wp:posOffset>960120</wp:posOffset>
                </wp:positionH>
                <wp:positionV relativeFrom="paragraph">
                  <wp:posOffset>189865</wp:posOffset>
                </wp:positionV>
                <wp:extent cx="4739640" cy="2552700"/>
                <wp:effectExtent l="0" t="0" r="3810" b="0"/>
                <wp:wrapTopAndBottom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39640" cy="2552700"/>
                          <a:chOff x="0" y="0"/>
                          <a:chExt cx="4739640" cy="255270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1380" y="7620"/>
                            <a:ext cx="1318260" cy="13182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51860" y="1264920"/>
                            <a:ext cx="1287780" cy="12877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467100" cy="2550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107410D" id="Group 6" o:spid="_x0000_s1026" style="position:absolute;margin-left:75.6pt;margin-top:14.95pt;width:373.2pt;height:201pt;z-index:251662336" coordsize="47396,2552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34213;top:76;width:13183;height:13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">
                  <v:imagedata r:id="rId10" o:title=""/>
                  <v:path arrowok="t"/>
                </v:shape>
                <v:shape id="Picture 5" o:spid="_x0000_s1028" type="#_x0000_t75" style="position:absolute;left:34518;top:12649;width:12878;height:12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">
                  <v:imagedata r:id="rId11" o:title=""/>
                  <v:path arrowok="t"/>
                </v:shape>
                <v:shape id="Picture 3" o:spid="_x0000_s1029" type="#_x0000_t75" style="position:absolute;width:34671;height:2550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">
                  <v:imagedata r:id="rId12" o:title=""/>
                  <v:path arrowok="t"/>
                </v:shape>
                <w10:wrap type="topAndBottom"/>
              </v:group>
            </w:pict>
          </mc:Fallback>
        </mc:AlternateContent>
      </w:r>
    </w:p>
    <w:p w14:paraId="1B1578BB" w14:textId="77777777" w:rsidR="00C951E4" w:rsidRDefault="00C951E4" w:rsidP="00C951E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24"/>
          <w:szCs w:val="24"/>
        </w:rPr>
      </w:pPr>
    </w:p>
    <w:p w14:paraId="7F79E651" w14:textId="18D41424" w:rsidR="008A38D6" w:rsidRDefault="008A38D6" w:rsidP="00C951E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IGNATURE PROJECT DESCRIPTION</w:t>
      </w:r>
    </w:p>
    <w:p w14:paraId="5E1B3452" w14:textId="7B9A4520" w:rsidR="00C951E4" w:rsidRDefault="00041A6B" w:rsidP="00C951E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ssist with surveying, mapping and data collection in the Arboretum. Use cartographic, horticultural, and technical skills to create a geographic inventory of the Arboretum’s research and teaching collection. Duties include </w:t>
      </w:r>
      <w:r w:rsidR="003F31F7">
        <w:rPr>
          <w:color w:val="000000"/>
          <w:sz w:val="24"/>
          <w:szCs w:val="24"/>
        </w:rPr>
        <w:t xml:space="preserve">project management, </w:t>
      </w:r>
      <w:r>
        <w:rPr>
          <w:color w:val="000000"/>
          <w:sz w:val="24"/>
          <w:szCs w:val="24"/>
        </w:rPr>
        <w:t>data entry and cartographic design. With assistance and training</w:t>
      </w:r>
      <w:r w:rsidR="001F6AE2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identify both common and unusual plants by bot</w:t>
      </w:r>
      <w:r w:rsidR="001F6AE2">
        <w:rPr>
          <w:color w:val="000000"/>
          <w:sz w:val="24"/>
          <w:szCs w:val="24"/>
        </w:rPr>
        <w:t>anical name using existing maps</w:t>
      </w:r>
      <w:r>
        <w:rPr>
          <w:color w:val="000000"/>
          <w:sz w:val="24"/>
          <w:szCs w:val="24"/>
        </w:rPr>
        <w:t xml:space="preserve"> and horticultural records.</w:t>
      </w:r>
      <w:r w:rsidR="00EC5337">
        <w:rPr>
          <w:color w:val="000000"/>
          <w:sz w:val="24"/>
          <w:szCs w:val="24"/>
        </w:rPr>
        <w:t xml:space="preserve"> Participate in cross-functional projects and develop a Signature Project portfolio</w:t>
      </w:r>
      <w:r w:rsidR="00C951E4">
        <w:rPr>
          <w:color w:val="000000"/>
          <w:sz w:val="24"/>
          <w:szCs w:val="24"/>
        </w:rPr>
        <w:t>. Accepting two students Fall 2018.</w:t>
      </w:r>
    </w:p>
    <w:p w14:paraId="101D4962" w14:textId="77777777" w:rsidR="00C951E4" w:rsidRPr="00967A92" w:rsidRDefault="00C951E4" w:rsidP="00C951E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</w:p>
    <w:p w14:paraId="175EDE40" w14:textId="5E608948" w:rsidR="00E47079" w:rsidRPr="00E47079" w:rsidRDefault="00E47079" w:rsidP="00E47079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ja-JP"/>
        </w:rPr>
      </w:pPr>
      <w:r w:rsidRPr="00E47079">
        <w:rPr>
          <w:rFonts w:asciiTheme="majorHAnsi" w:eastAsia="Times New Roman" w:hAnsiTheme="majorHAnsi" w:cstheme="majorHAnsi"/>
          <w:color w:val="000000"/>
          <w:sz w:val="24"/>
          <w:szCs w:val="24"/>
          <w:lang w:eastAsia="ja-JP"/>
        </w:rPr>
        <w:t xml:space="preserve">If you are interested in learning more about our program before you apply, </w:t>
      </w:r>
      <w:r w:rsidR="008A38D6">
        <w:rPr>
          <w:rFonts w:asciiTheme="majorHAnsi" w:eastAsia="Times New Roman" w:hAnsiTheme="majorHAnsi" w:cstheme="majorHAnsi"/>
          <w:color w:val="000000"/>
          <w:sz w:val="24"/>
          <w:szCs w:val="24"/>
          <w:lang w:eastAsia="ja-JP"/>
        </w:rPr>
        <w:t xml:space="preserve">contact the Signature Project Mentor, Angelica Sauceda </w:t>
      </w:r>
      <w:hyperlink r:id="rId13" w:history="1">
        <w:r w:rsidR="008A38D6" w:rsidRPr="008A38D6">
          <w:rPr>
            <w:rStyle w:val="Hyperlink"/>
            <w:rFonts w:asciiTheme="majorHAnsi" w:eastAsia="Times New Roman" w:hAnsiTheme="majorHAnsi" w:cstheme="majorHAnsi"/>
            <w:b/>
            <w:sz w:val="24"/>
            <w:szCs w:val="24"/>
            <w:lang w:eastAsia="ja-JP"/>
          </w:rPr>
          <w:t>amsauceda@ucdavis.edu</w:t>
        </w:r>
      </w:hyperlink>
      <w:r w:rsidR="008A38D6" w:rsidRPr="008A38D6">
        <w:rPr>
          <w:rFonts w:asciiTheme="majorHAnsi" w:eastAsia="Times New Roman" w:hAnsiTheme="majorHAnsi" w:cstheme="majorHAnsi"/>
          <w:b/>
          <w:color w:val="000000"/>
          <w:sz w:val="24"/>
          <w:szCs w:val="24"/>
          <w:lang w:eastAsia="ja-JP"/>
        </w:rPr>
        <w:t xml:space="preserve"> </w:t>
      </w:r>
    </w:p>
    <w:p w14:paraId="75E8FD97" w14:textId="58B65253" w:rsidR="00E47079" w:rsidRDefault="00E47079">
      <w:pP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br w:type="page"/>
      </w:r>
    </w:p>
    <w:p w14:paraId="658114AA" w14:textId="77777777" w:rsidR="00CB4812" w:rsidRDefault="00CB4812">
      <w:pPr>
        <w:spacing w:after="0"/>
      </w:pPr>
    </w:p>
    <w:p w14:paraId="06558AF6" w14:textId="77777777" w:rsidR="00CB4812" w:rsidRDefault="0018111B">
      <w:pPr>
        <w:spacing w:after="0"/>
        <w:jc w:val="center"/>
        <w:rPr>
          <w:b/>
        </w:rPr>
      </w:pPr>
      <w:r>
        <w:rPr>
          <w:b/>
        </w:rPr>
        <w:t xml:space="preserve">UC DAVIS ARBORETUM AND PUBLIC GARDEN 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77C54155" wp14:editId="2A9FF3C9">
            <wp:simplePos x="0" y="0"/>
            <wp:positionH relativeFrom="margin">
              <wp:posOffset>5080</wp:posOffset>
            </wp:positionH>
            <wp:positionV relativeFrom="paragraph">
              <wp:posOffset>0</wp:posOffset>
            </wp:positionV>
            <wp:extent cx="822960" cy="1261745"/>
            <wp:effectExtent l="0" t="0" r="0" b="0"/>
            <wp:wrapSquare wrapText="bothSides" distT="0" distB="0" distL="0" distR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12617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AC0B1A6" w14:textId="61A28D81" w:rsidR="00CB4812" w:rsidRDefault="003F31F7">
      <w:pPr>
        <w:spacing w:after="0"/>
        <w:jc w:val="center"/>
        <w:rPr>
          <w:b/>
        </w:rPr>
      </w:pPr>
      <w:r>
        <w:rPr>
          <w:b/>
        </w:rPr>
        <w:t>SIGNATURE PROJECT</w:t>
      </w:r>
      <w:r w:rsidR="0018111B">
        <w:rPr>
          <w:b/>
        </w:rPr>
        <w:t xml:space="preserve"> APPLICATION </w:t>
      </w:r>
      <w:r>
        <w:rPr>
          <w:b/>
        </w:rPr>
        <w:t xml:space="preserve">Fall </w:t>
      </w:r>
      <w:r w:rsidR="0018111B">
        <w:rPr>
          <w:b/>
        </w:rPr>
        <w:t>2018</w:t>
      </w:r>
    </w:p>
    <w:p w14:paraId="6D6BDC35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ind w:left="1350"/>
        <w:rPr>
          <w:color w:val="000000"/>
        </w:rPr>
      </w:pPr>
    </w:p>
    <w:p w14:paraId="20C08124" w14:textId="77777777" w:rsidR="0031552B" w:rsidRDefault="0031552B">
      <w:pPr>
        <w:spacing w:after="0"/>
        <w:ind w:left="1350"/>
        <w:rPr>
          <w:b/>
        </w:rPr>
      </w:pPr>
    </w:p>
    <w:p w14:paraId="37AF62DA" w14:textId="77777777" w:rsidR="0031552B" w:rsidRDefault="0031552B">
      <w:pPr>
        <w:spacing w:after="0"/>
        <w:ind w:left="1350"/>
        <w:rPr>
          <w:b/>
        </w:rPr>
      </w:pPr>
    </w:p>
    <w:p w14:paraId="0BC5AC14" w14:textId="77777777" w:rsidR="0031552B" w:rsidRDefault="0031552B">
      <w:pPr>
        <w:spacing w:after="0"/>
        <w:ind w:left="1350"/>
        <w:rPr>
          <w:b/>
        </w:rPr>
      </w:pPr>
    </w:p>
    <w:p w14:paraId="1DFE6723" w14:textId="77777777" w:rsidR="0031552B" w:rsidRDefault="0031552B">
      <w:pPr>
        <w:spacing w:after="0"/>
        <w:ind w:left="1350"/>
        <w:rPr>
          <w:b/>
        </w:rPr>
      </w:pPr>
    </w:p>
    <w:p w14:paraId="5DEBD237" w14:textId="0B963F13" w:rsidR="00CB4812" w:rsidRDefault="0018111B" w:rsidP="0031552B">
      <w:pPr>
        <w:spacing w:after="0"/>
        <w:rPr>
          <w:b/>
        </w:rPr>
      </w:pPr>
      <w:r>
        <w:rPr>
          <w:b/>
        </w:rPr>
        <w:t>INSTRUCTIONS:</w:t>
      </w:r>
    </w:p>
    <w:p w14:paraId="3AEC76A6" w14:textId="5BED2EA2" w:rsidR="00CB4812" w:rsidRDefault="0031552B" w:rsidP="0031552B">
      <w:pPr>
        <w:spacing w:after="0"/>
        <w:rPr>
          <w:b/>
        </w:rPr>
      </w:pPr>
      <w:r>
        <w:rPr>
          <w:b/>
          <w:bCs/>
          <w:color w:val="000000"/>
        </w:rPr>
        <w:t xml:space="preserve">Please complete and e-mail your answers back to </w:t>
      </w:r>
      <w:r w:rsidR="003F31F7">
        <w:rPr>
          <w:b/>
          <w:bCs/>
          <w:color w:val="000000"/>
        </w:rPr>
        <w:t>Angelica Sauceda</w:t>
      </w:r>
      <w:r>
        <w:rPr>
          <w:b/>
          <w:bCs/>
          <w:color w:val="000000"/>
        </w:rPr>
        <w:t xml:space="preserve"> (</w:t>
      </w:r>
      <w:hyperlink r:id="rId14" w:history="1">
        <w:r w:rsidR="008A38D6" w:rsidRPr="00B06055">
          <w:rPr>
            <w:rStyle w:val="Hyperlink"/>
            <w:b/>
            <w:bCs/>
          </w:rPr>
          <w:t>amsauceda@ucdavis.edu</w:t>
        </w:r>
      </w:hyperlink>
      <w:r>
        <w:rPr>
          <w:b/>
          <w:bCs/>
          <w:color w:val="000000"/>
        </w:rPr>
        <w:t xml:space="preserve">). Thoughtful responses are appreciated. </w:t>
      </w:r>
      <w:r w:rsidR="0018111B">
        <w:rPr>
          <w:b/>
        </w:rPr>
        <w:t>Spaces are limited, so ple</w:t>
      </w:r>
      <w:r w:rsidR="003F31F7">
        <w:rPr>
          <w:b/>
        </w:rPr>
        <w:t>ase apply as soon as possible.</w:t>
      </w:r>
    </w:p>
    <w:p w14:paraId="1C90A303" w14:textId="77777777" w:rsidR="00CB4812" w:rsidRDefault="00CB4812">
      <w:pPr>
        <w:spacing w:after="0"/>
        <w:ind w:left="1350"/>
        <w:rPr>
          <w:b/>
        </w:rPr>
      </w:pPr>
    </w:p>
    <w:p w14:paraId="73CA625C" w14:textId="58214AFA" w:rsidR="00CB4812" w:rsidRDefault="0018111B">
      <w:pPr>
        <w:spacing w:after="0"/>
        <w:jc w:val="center"/>
        <w:rPr>
          <w:b/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>Application</w:t>
      </w:r>
      <w:r w:rsidR="008A38D6">
        <w:rPr>
          <w:b/>
          <w:color w:val="FF0000"/>
          <w:sz w:val="28"/>
          <w:szCs w:val="28"/>
          <w:u w:val="single"/>
        </w:rPr>
        <w:t xml:space="preserve"> Deadline:  Friday, Sept 28</w:t>
      </w:r>
      <w:r>
        <w:rPr>
          <w:b/>
          <w:color w:val="FF0000"/>
          <w:sz w:val="28"/>
          <w:szCs w:val="28"/>
          <w:u w:val="single"/>
        </w:rPr>
        <w:t xml:space="preserve"> by midnight</w:t>
      </w:r>
    </w:p>
    <w:p w14:paraId="362C4D12" w14:textId="77777777" w:rsidR="00CB4812" w:rsidRDefault="0018111B">
      <w:pPr>
        <w:spacing w:after="0"/>
        <w:jc w:val="center"/>
        <w:rPr>
          <w:rFonts w:ascii="Arial" w:eastAsia="Arial" w:hAnsi="Arial" w:cs="Arial"/>
          <w:b/>
          <w:color w:val="FF0000"/>
          <w:sz w:val="24"/>
          <w:szCs w:val="24"/>
        </w:rPr>
      </w:pPr>
      <w:bookmarkStart w:id="1" w:name="_gjdgxs" w:colFirst="0" w:colLast="0"/>
      <w:bookmarkEnd w:id="1"/>
      <w:r>
        <w:rPr>
          <w:rFonts w:ascii="Arial" w:eastAsia="Arial" w:hAnsi="Arial" w:cs="Arial"/>
          <w:b/>
          <w:color w:val="FF0000"/>
          <w:sz w:val="24"/>
          <w:szCs w:val="24"/>
        </w:rPr>
        <w:t>Fall Quarter Meeting Time: Every Tuesday from 2 - 5 PM</w:t>
      </w:r>
    </w:p>
    <w:p w14:paraId="5C9589DF" w14:textId="77777777" w:rsidR="00CB4812" w:rsidRDefault="00CB4812">
      <w:pPr>
        <w:spacing w:after="0"/>
        <w:rPr>
          <w:b/>
          <w:color w:val="FF0000"/>
          <w:sz w:val="28"/>
          <w:szCs w:val="28"/>
        </w:rPr>
      </w:pPr>
    </w:p>
    <w:p w14:paraId="7FDC94E6" w14:textId="77777777" w:rsidR="00D54C94" w:rsidRPr="00D54C94" w:rsidRDefault="00D54C94" w:rsidP="00D54C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ja-JP"/>
        </w:rPr>
      </w:pPr>
      <w:r w:rsidRPr="00D54C94">
        <w:rPr>
          <w:rFonts w:eastAsia="Times New Roman"/>
          <w:color w:val="000000"/>
          <w:sz w:val="24"/>
          <w:szCs w:val="24"/>
          <w:lang w:eastAsia="ja-JP"/>
        </w:rPr>
        <w:t>Applying for:</w:t>
      </w:r>
    </w:p>
    <w:p w14:paraId="583FA411" w14:textId="56605609" w:rsidR="00D54C94" w:rsidRPr="00D54C94" w:rsidRDefault="008A38D6" w:rsidP="00D54C94">
      <w:pPr>
        <w:spacing w:after="0" w:line="240" w:lineRule="auto"/>
        <w:rPr>
          <w:rFonts w:eastAsia="Times New Roman"/>
          <w:b/>
          <w:bCs/>
          <w:color w:val="000000"/>
          <w:sz w:val="24"/>
          <w:szCs w:val="24"/>
          <w:lang w:eastAsia="ja-JP"/>
        </w:rPr>
      </w:pPr>
      <w:r>
        <w:rPr>
          <w:rFonts w:eastAsia="Times New Roman"/>
          <w:color w:val="000000"/>
          <w:sz w:val="24"/>
          <w:szCs w:val="24"/>
          <w:lang w:eastAsia="ja-JP"/>
        </w:rPr>
        <w:t>UCD Arboretum &amp; Public Garden Signature Project</w:t>
      </w:r>
      <w:r w:rsidR="00D54C94" w:rsidRPr="00D54C94">
        <w:rPr>
          <w:rFonts w:eastAsia="Times New Roman"/>
          <w:color w:val="000000"/>
          <w:sz w:val="24"/>
          <w:szCs w:val="24"/>
          <w:lang w:eastAsia="ja-JP"/>
        </w:rPr>
        <w:t xml:space="preserve"> – send to </w:t>
      </w:r>
      <w:r w:rsidR="003F31F7">
        <w:rPr>
          <w:rFonts w:eastAsia="Times New Roman"/>
          <w:b/>
          <w:bCs/>
          <w:color w:val="000000"/>
          <w:sz w:val="24"/>
          <w:szCs w:val="24"/>
          <w:lang w:eastAsia="ja-JP"/>
        </w:rPr>
        <w:t>Angelica Sauceda,</w:t>
      </w:r>
      <w:r w:rsidR="00D54C94" w:rsidRPr="00D54C94">
        <w:rPr>
          <w:rFonts w:eastAsia="Times New Roman"/>
          <w:b/>
          <w:bCs/>
          <w:color w:val="000000"/>
          <w:sz w:val="24"/>
          <w:szCs w:val="24"/>
          <w:lang w:eastAsia="ja-JP"/>
        </w:rPr>
        <w:t xml:space="preserve"> </w:t>
      </w:r>
      <w:hyperlink r:id="rId15" w:history="1">
        <w:r w:rsidR="003F31F7" w:rsidRPr="00B06055">
          <w:rPr>
            <w:rStyle w:val="Hyperlink"/>
            <w:rFonts w:eastAsia="Times New Roman"/>
            <w:b/>
            <w:bCs/>
            <w:sz w:val="24"/>
            <w:szCs w:val="24"/>
            <w:lang w:eastAsia="ja-JP"/>
          </w:rPr>
          <w:t>amsauceda@ucdavis.edu</w:t>
        </w:r>
      </w:hyperlink>
    </w:p>
    <w:p w14:paraId="265A3831" w14:textId="17FB5DED" w:rsidR="00CB4812" w:rsidRDefault="00D54C94" w:rsidP="00D54C9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/>
          <w:b/>
          <w:bCs/>
          <w:color w:val="000000"/>
          <w:sz w:val="24"/>
          <w:szCs w:val="24"/>
          <w:lang w:eastAsia="ja-JP"/>
        </w:rPr>
      </w:pPr>
      <w:r w:rsidRPr="00D54C94">
        <w:rPr>
          <w:rFonts w:eastAsia="Times New Roman"/>
          <w:color w:val="000000"/>
          <w:sz w:val="24"/>
          <w:szCs w:val="24"/>
          <w:lang w:eastAsia="ja-JP"/>
        </w:rPr>
        <w:t>Please use this format for your email subject: </w:t>
      </w:r>
      <w:r w:rsidR="002D2989">
        <w:rPr>
          <w:rFonts w:eastAsia="Times New Roman"/>
          <w:b/>
          <w:bCs/>
          <w:color w:val="000000"/>
          <w:sz w:val="24"/>
          <w:szCs w:val="24"/>
          <w:lang w:eastAsia="ja-JP"/>
        </w:rPr>
        <w:t>First and l</w:t>
      </w:r>
      <w:r w:rsidR="003F31F7">
        <w:rPr>
          <w:rFonts w:eastAsia="Times New Roman"/>
          <w:b/>
          <w:bCs/>
          <w:color w:val="000000"/>
          <w:sz w:val="24"/>
          <w:szCs w:val="24"/>
          <w:lang w:eastAsia="ja-JP"/>
        </w:rPr>
        <w:t>ast name – Signature Project</w:t>
      </w:r>
      <w:r w:rsidRPr="00D54C94">
        <w:rPr>
          <w:rFonts w:eastAsia="Times New Roman"/>
          <w:b/>
          <w:bCs/>
          <w:color w:val="000000"/>
          <w:sz w:val="24"/>
          <w:szCs w:val="24"/>
          <w:lang w:eastAsia="ja-JP"/>
        </w:rPr>
        <w:t xml:space="preserve"> Application</w:t>
      </w:r>
    </w:p>
    <w:p w14:paraId="6E2A6C1E" w14:textId="0EC5F591" w:rsidR="0018111B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B6A6F86" w14:textId="77777777" w:rsidR="0031552B" w:rsidRDefault="0031552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C829D34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1.</w:t>
      </w:r>
      <w:r>
        <w:rPr>
          <w:color w:val="000000"/>
        </w:rPr>
        <w:t xml:space="preserve"> Name: </w:t>
      </w:r>
    </w:p>
    <w:p w14:paraId="69D5B9B7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7429BFD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E-mail: </w:t>
      </w:r>
    </w:p>
    <w:p w14:paraId="61671213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A2D4296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Phone:</w:t>
      </w:r>
    </w:p>
    <w:p w14:paraId="45604C9C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A67C787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Year at UC Davis:</w:t>
      </w:r>
    </w:p>
    <w:p w14:paraId="1A5E4B21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E74F699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Major:</w:t>
      </w:r>
    </w:p>
    <w:p w14:paraId="58251B9B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2A0E2DA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12B7AFF" w14:textId="5D4DF893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2.</w:t>
      </w:r>
      <w:r>
        <w:rPr>
          <w:color w:val="000000"/>
        </w:rPr>
        <w:t xml:space="preserve">  Please list your Monday - Friday availability for the fall.  Are you available to meet on </w:t>
      </w:r>
      <w:r w:rsidR="003F31F7">
        <w:rPr>
          <w:color w:val="000000"/>
        </w:rPr>
        <w:t>Mondays</w:t>
      </w:r>
      <w:r>
        <w:rPr>
          <w:color w:val="000000"/>
        </w:rPr>
        <w:t xml:space="preserve"> from </w:t>
      </w:r>
      <w:r w:rsidR="003F31F7">
        <w:rPr>
          <w:color w:val="000000"/>
        </w:rPr>
        <w:t>1</w:t>
      </w:r>
      <w:r>
        <w:rPr>
          <w:color w:val="000000"/>
        </w:rPr>
        <w:t>-</w:t>
      </w:r>
      <w:r w:rsidR="003F31F7">
        <w:rPr>
          <w:color w:val="000000"/>
        </w:rPr>
        <w:t>4</w:t>
      </w:r>
      <w:r>
        <w:rPr>
          <w:color w:val="000000"/>
        </w:rPr>
        <w:t xml:space="preserve"> PM during Fall Quarter?</w:t>
      </w:r>
    </w:p>
    <w:p w14:paraId="4C1A4C26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7E81A8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E4EAD40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B591B8E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4831657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3FCD5E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5A6F801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1850639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74C739A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AFBABF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40023F3" w14:textId="6E2513FC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F7C9C11" w14:textId="226C9419" w:rsidR="00E47079" w:rsidRDefault="00E4707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A7A4C96" w14:textId="737027C5" w:rsidR="00D54C94" w:rsidRDefault="00D54C9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0B2AB9A" w14:textId="77777777" w:rsidR="00D54C94" w:rsidRDefault="00D54C9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470149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AD2D3AD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50F6020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3.</w:t>
      </w:r>
      <w:r>
        <w:rPr>
          <w:color w:val="000000"/>
        </w:rPr>
        <w:t xml:space="preserve">  Why are you interested in this internship?  What do you want to learn or hope to gain?</w:t>
      </w:r>
    </w:p>
    <w:p w14:paraId="59E78204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173BDDA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0472B56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556659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E84730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A3DA24C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987ED69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EABD100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07DD094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5B7A70B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1900C56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E363A0D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15DD379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7869F20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293641F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</w:p>
    <w:p w14:paraId="3B74B667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</w:p>
    <w:p w14:paraId="07866FA7" w14:textId="7BB840BD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4.</w:t>
      </w:r>
      <w:r>
        <w:rPr>
          <w:color w:val="000000"/>
        </w:rPr>
        <w:t xml:space="preserve">  </w:t>
      </w:r>
      <w:r w:rsidR="003F31F7">
        <w:rPr>
          <w:color w:val="000000"/>
        </w:rPr>
        <w:t>Describe your interest or knowledge in plant identification</w:t>
      </w:r>
      <w:r w:rsidR="008A38D6">
        <w:rPr>
          <w:color w:val="000000"/>
        </w:rPr>
        <w:t>.</w:t>
      </w:r>
    </w:p>
    <w:p w14:paraId="4B76122A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BA3AD74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141E69A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83862E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6374AA1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236CF24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BB56AF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9D4C211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22605A0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7B2CA47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106E91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1284B3A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1DADB4A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41BA351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5.</w:t>
      </w:r>
      <w:r>
        <w:rPr>
          <w:color w:val="000000"/>
        </w:rPr>
        <w:t xml:space="preserve"> Have you had prior leadership experience?  Describe in detail please.</w:t>
      </w:r>
    </w:p>
    <w:p w14:paraId="53551073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 </w:t>
      </w:r>
    </w:p>
    <w:p w14:paraId="0164E43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693128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33AA00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B193F56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329F96D4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F6A1746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40BA8DE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E5A12F9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0968CC7" w14:textId="77777777" w:rsidR="0018111B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AA34D81" w14:textId="77777777" w:rsidR="0018111B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55E10739" w14:textId="77777777" w:rsidR="0018111B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34DEE9A1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6B589BF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5D72506F" w14:textId="2A91F52E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6.</w:t>
      </w:r>
      <w:r>
        <w:rPr>
          <w:color w:val="000000"/>
        </w:rPr>
        <w:t xml:space="preserve">  Have you had prior experience with </w:t>
      </w:r>
      <w:r w:rsidR="008A38D6">
        <w:rPr>
          <w:color w:val="000000"/>
        </w:rPr>
        <w:t>survey tools and methods? Please describe.</w:t>
      </w:r>
    </w:p>
    <w:p w14:paraId="0584895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894BDD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D43E40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08EE0B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44FAAF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F5EA171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C645DF9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1760607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7D21C07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289F816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1FF18AB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2622632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1A603059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772B742F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9153592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7.</w:t>
      </w:r>
      <w:r>
        <w:rPr>
          <w:color w:val="000000"/>
        </w:rPr>
        <w:t xml:space="preserve">  Please list any classes you have taken or experiences you have had relating to identifying or cultivating plants. (Note: Experience with plant identification is not required, but will be helpful.)</w:t>
      </w:r>
    </w:p>
    <w:p w14:paraId="1DB4FDAE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374B54E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F5C5AE8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451873DC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621A93E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466A60F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0FD74ED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67B7C05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A519013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561114F3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85D8544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66CE7D7C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>8.</w:t>
      </w:r>
      <w:r>
        <w:rPr>
          <w:color w:val="000000"/>
        </w:rPr>
        <w:t xml:space="preserve"> Why should we choose you?  What strengths will you bring to our team?</w:t>
      </w:r>
    </w:p>
    <w:p w14:paraId="1AB0DA96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0DBE6C7C" w14:textId="77777777" w:rsidR="00CB4812" w:rsidRDefault="0018111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 </w:t>
      </w:r>
    </w:p>
    <w:p w14:paraId="5D54892B" w14:textId="77777777" w:rsidR="00CB4812" w:rsidRDefault="00CB481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sectPr w:rsidR="00CB481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3534C" w14:textId="77777777" w:rsidR="00F34320" w:rsidRDefault="00F34320" w:rsidP="003C5F33">
      <w:pPr>
        <w:spacing w:after="0" w:line="240" w:lineRule="auto"/>
      </w:pPr>
      <w:r>
        <w:separator/>
      </w:r>
    </w:p>
  </w:endnote>
  <w:endnote w:type="continuationSeparator" w:id="0">
    <w:p w14:paraId="7AA630D2" w14:textId="77777777" w:rsidR="00F34320" w:rsidRDefault="00F34320" w:rsidP="003C5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73447" w14:textId="77777777" w:rsidR="003C5F33" w:rsidRDefault="003C5F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AE19D" w14:textId="77777777" w:rsidR="003C5F33" w:rsidRDefault="003C5F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087F1" w14:textId="77777777" w:rsidR="003C5F33" w:rsidRDefault="003C5F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B6CBE" w14:textId="77777777" w:rsidR="00F34320" w:rsidRDefault="00F34320" w:rsidP="003C5F33">
      <w:pPr>
        <w:spacing w:after="0" w:line="240" w:lineRule="auto"/>
      </w:pPr>
      <w:r>
        <w:separator/>
      </w:r>
    </w:p>
  </w:footnote>
  <w:footnote w:type="continuationSeparator" w:id="0">
    <w:p w14:paraId="120DC54C" w14:textId="77777777" w:rsidR="00F34320" w:rsidRDefault="00F34320" w:rsidP="003C5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2AF62" w14:textId="77777777" w:rsidR="003C5F33" w:rsidRDefault="003C5F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81507A" w14:textId="77777777" w:rsidR="003C5F33" w:rsidRDefault="003C5F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BEF0A" w14:textId="77777777" w:rsidR="003C5F33" w:rsidRDefault="003C5F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hideSpellingErrors/>
  <w:hideGrammaticalErrors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zGyNDa0NDC2MDBW0lEKTi0uzszPAykwqQUAjrMEpywAAAA="/>
  </w:docVars>
  <w:rsids>
    <w:rsidRoot w:val="00CB4812"/>
    <w:rsid w:val="00003CFE"/>
    <w:rsid w:val="00041A6B"/>
    <w:rsid w:val="00145A55"/>
    <w:rsid w:val="0018111B"/>
    <w:rsid w:val="001F6AE2"/>
    <w:rsid w:val="002D2989"/>
    <w:rsid w:val="0031552B"/>
    <w:rsid w:val="003C5F33"/>
    <w:rsid w:val="003F31F7"/>
    <w:rsid w:val="007F6679"/>
    <w:rsid w:val="008A38D6"/>
    <w:rsid w:val="00921CA4"/>
    <w:rsid w:val="00967A92"/>
    <w:rsid w:val="00C951E4"/>
    <w:rsid w:val="00CB4812"/>
    <w:rsid w:val="00D54C94"/>
    <w:rsid w:val="00E47079"/>
    <w:rsid w:val="00EC5337"/>
    <w:rsid w:val="00F34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65245E"/>
  <w15:docId w15:val="{69EBA8F2-C6EA-446E-BB07-EBC41E4DF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contextualSpacing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contextualSpacing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contextualSpacing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contextualSpacing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contextualSpacing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contextualSpacing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8111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E470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E4707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4C9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C5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F33"/>
  </w:style>
  <w:style w:type="paragraph" w:styleId="Footer">
    <w:name w:val="footer"/>
    <w:basedOn w:val="Normal"/>
    <w:link w:val="FooterChar"/>
    <w:uiPriority w:val="99"/>
    <w:unhideWhenUsed/>
    <w:rsid w:val="003C5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F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7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yperlink" Target="mailto:amsauceda@ucdavis.edu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jpg"/><Relationship Id="rId12" Type="http://schemas.openxmlformats.org/officeDocument/2006/relationships/image" Target="media/image7.jpe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hyperlink" Target="mailto:amsauceda@ucdavis.edu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hyperlink" Target="mailto:amsauceda@ucdavis.ed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ica M Sauceda</dc:creator>
  <cp:lastModifiedBy>Katie Hetrick</cp:lastModifiedBy>
  <cp:revision>2</cp:revision>
  <dcterms:created xsi:type="dcterms:W3CDTF">2018-09-18T22:38:00Z</dcterms:created>
  <dcterms:modified xsi:type="dcterms:W3CDTF">2018-09-18T22:38:00Z</dcterms:modified>
</cp:coreProperties>
</file>